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DAED58F" w:rsidR="00173A24" w:rsidRDefault="0006048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java</w:t>
      </w:r>
      <w:proofErr w:type="gramEnd"/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29BB372" w:rsidR="00173A24" w:rsidRDefault="000604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, </w:t>
      </w: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1215D7E" w:rsidR="00173A24" w:rsidRDefault="000604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changes the format of the sections of a website or game using the info in </w:t>
      </w: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A3FD714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7E2B2315" w14:textId="0F83550B" w:rsidR="0006048B" w:rsidRDefault="0006048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is when an element is placed where it normally would have been placed and absolute places the element based on the position of the first position 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0B8DE276" w:rsidR="00173A24" w:rsidRDefault="008405E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asically it makes the object or image more transluc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0102370" w:rsidR="00173A24" w:rsidRDefault="009939E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, </w:t>
      </w: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  <w:r>
        <w:rPr>
          <w:rFonts w:ascii="Muli" w:eastAsia="Muli" w:hAnsi="Muli" w:cs="Muli"/>
          <w:sz w:val="24"/>
          <w:szCs w:val="24"/>
        </w:rPr>
        <w:t>, 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54DF317" w:rsidR="00173A24" w:rsidRDefault="008405E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expo</w:t>
      </w:r>
      <w:proofErr w:type="gramEnd"/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E9186EB" w:rsidR="00173A24" w:rsidRDefault="008405E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Log into your account on mobile, and find the game you </w:t>
      </w:r>
      <w:proofErr w:type="spellStart"/>
      <w:r>
        <w:rPr>
          <w:rFonts w:ascii="Muli" w:eastAsia="Muli" w:hAnsi="Muli" w:cs="Muli"/>
          <w:sz w:val="24"/>
          <w:szCs w:val="24"/>
        </w:rPr>
        <w:t>wanna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test</w:t>
      </w:r>
    </w:p>
    <w:p w14:paraId="5FF1E68C" w14:textId="5E266864" w:rsidR="008405EB" w:rsidRDefault="008405E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27FB4E0" w14:textId="582CEC2A" w:rsidR="008405EB" w:rsidRDefault="008405E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r just scan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code on your phon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00447EB0" w:rsidR="00173A24" w:rsidRDefault="009939E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displays everything that’s returned by the return functio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53753C49" w:rsidR="00173A24" w:rsidRDefault="009939E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 is used to hold the components, rendered on the scree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EE13270" w:rsidR="00173A24" w:rsidRDefault="009939E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view, text</w:t>
      </w:r>
      <w:bookmarkStart w:id="0" w:name="_GoBack"/>
      <w:bookmarkEnd w:id="0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048B"/>
    <w:rsid w:val="00173A24"/>
    <w:rsid w:val="008405EB"/>
    <w:rsid w:val="009526BB"/>
    <w:rsid w:val="009939E3"/>
    <w:rsid w:val="00C24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esel LITARIC</dc:creator>
  <cp:lastModifiedBy>Diesel LITARIC</cp:lastModifiedBy>
  <cp:revision>2</cp:revision>
  <dcterms:created xsi:type="dcterms:W3CDTF">2022-04-26T08:47:00Z</dcterms:created>
  <dcterms:modified xsi:type="dcterms:W3CDTF">2022-04-26T08:47:00Z</dcterms:modified>
</cp:coreProperties>
</file>